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E124CE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y thesis focuses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Nany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p w:rsidR="00E70B56" w:rsidRPr="001E0016" w:rsidRDefault="00E70B56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ociate</w:t>
            </w:r>
            <w:r w:rsidR="001E0016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1E0016" w:rsidRPr="00E124CE" w:rsidRDefault="002E1BAE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2E1BAE" w:rsidRDefault="002E1BAE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E70B56" w:rsidRPr="00E124CE" w:rsidRDefault="00E70B56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F65B45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QC, Canada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311E7" w:rsidRPr="003D3CAA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 w:rsidR="00E70B56"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proofErr w:type="gramStart"/>
      <w:r w:rsidRPr="00F879FA">
        <w:rPr>
          <w:rFonts w:ascii="Open Sans Light" w:hAnsi="Open Sans Light" w:cs="Open Sans Light"/>
          <w:color w:val="000000" w:themeColor="text1"/>
          <w:sz w:val="20"/>
        </w:rPr>
        <w:t>Inventor(</w:t>
      </w:r>
      <w:proofErr w:type="gramEnd"/>
      <w:r w:rsidRPr="00F879FA">
        <w:rPr>
          <w:rFonts w:ascii="Open Sans Light" w:hAnsi="Open Sans Light" w:cs="Open Sans Light"/>
          <w:color w:val="000000" w:themeColor="text1"/>
          <w:sz w:val="20"/>
        </w:rPr>
        <w:t>basic),</w:t>
      </w:r>
      <w:r w:rsidR="00E70B5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A311E7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proofErr w:type="gramStart"/>
      <w:r>
        <w:rPr>
          <w:rFonts w:ascii="Open Sans Light" w:hAnsi="Open Sans Light" w:cs="Open Sans Light"/>
          <w:color w:val="000000" w:themeColor="text1"/>
          <w:sz w:val="20"/>
        </w:rPr>
        <w:t>Fortran</w:t>
      </w:r>
      <w:proofErr w:type="gramEnd"/>
      <w:r>
        <w:rPr>
          <w:rFonts w:ascii="Open Sans Light" w:hAnsi="Open Sans Light" w:cs="Open Sans Light"/>
          <w:color w:val="000000" w:themeColor="text1"/>
          <w:sz w:val="20"/>
        </w:rPr>
        <w:t xml:space="preserve">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  <w:bookmarkStart w:id="0" w:name="_GoBack"/>
      <w:bookmarkEnd w:id="0"/>
    </w:p>
    <w:p w:rsidR="00A311E7" w:rsidRPr="009747B6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Published contributions</w:t>
      </w:r>
    </w:p>
    <w:p w:rsidR="00A311E7" w:rsidRDefault="00E70B56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TBA</w:t>
      </w:r>
    </w:p>
    <w:p w:rsidR="00A311E7" w:rsidRP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Wa1AEDZQ6k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0016"/>
    <w:rsid w:val="001E16AD"/>
    <w:rsid w:val="002136CE"/>
    <w:rsid w:val="00231DAC"/>
    <w:rsid w:val="00256527"/>
    <w:rsid w:val="00260BE5"/>
    <w:rsid w:val="002A5EE6"/>
    <w:rsid w:val="002C71CE"/>
    <w:rsid w:val="002D1DB3"/>
    <w:rsid w:val="002E1BAE"/>
    <w:rsid w:val="003502F0"/>
    <w:rsid w:val="00357270"/>
    <w:rsid w:val="00391969"/>
    <w:rsid w:val="003C6DC1"/>
    <w:rsid w:val="003D3CAA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311E7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56C2C"/>
    <w:rsid w:val="00E70B56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773</Words>
  <Characters>440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18</cp:revision>
  <cp:lastPrinted>2020-09-10T23:17:00Z</cp:lastPrinted>
  <dcterms:created xsi:type="dcterms:W3CDTF">2020-08-07T18:31:00Z</dcterms:created>
  <dcterms:modified xsi:type="dcterms:W3CDTF">2020-11-18T18:07:00Z</dcterms:modified>
</cp:coreProperties>
</file>